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C224B" w14:textId="2D9D25AE" w:rsidR="00955BD2" w:rsidRPr="008C7433" w:rsidRDefault="0079030E" w:rsidP="00CC3A48">
      <w:pPr>
        <w:spacing w:before="240"/>
        <w:jc w:val="center"/>
        <w:rPr>
          <w:rFonts w:ascii="Calibri" w:hAnsi="Calibri" w:cs="Calibri"/>
          <w:b/>
          <w:sz w:val="44"/>
          <w:szCs w:val="32"/>
        </w:rPr>
      </w:pPr>
      <w:r>
        <w:rPr>
          <w:rFonts w:ascii="Calibri" w:hAnsi="Calibri" w:cs="Calibri"/>
          <w:b/>
          <w:sz w:val="44"/>
          <w:szCs w:val="32"/>
        </w:rPr>
        <w:t>Doctors Excuse Note</w:t>
      </w:r>
    </w:p>
    <w:p w14:paraId="1F3963B6" w14:textId="0E072B73" w:rsidR="003017E4" w:rsidRPr="008C7433" w:rsidRDefault="003017E4" w:rsidP="00CC3A48">
      <w:pPr>
        <w:jc w:val="both"/>
        <w:rPr>
          <w:rFonts w:ascii="Calibri" w:hAnsi="Calibri" w:cs="Calibri"/>
          <w:b/>
          <w:sz w:val="24"/>
        </w:rPr>
      </w:pPr>
    </w:p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1572074817"/>
        <w:placeholder>
          <w:docPart w:val="D993C3BE9D0A4B82A8935D4E8D29ED47"/>
        </w:placeholder>
        <w:showingPlcHdr/>
      </w:sdtPr>
      <w:sdtContent>
        <w:p w14:paraId="22DD932F" w14:textId="6AA57B43" w:rsidR="0053373D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 xml:space="preserve">Doctor’s 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Name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1936091208"/>
        <w:placeholder>
          <w:docPart w:val="1A9D617A34FB4A67BCB6EB098D2930AE"/>
        </w:placeholder>
        <w:showingPlcHdr/>
      </w:sdtPr>
      <w:sdtContent>
        <w:p w14:paraId="69769A38" w14:textId="10549D21" w:rsidR="0079030E" w:rsidRPr="00DD62B7" w:rsidRDefault="0079030E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Doctor’s Titl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1496411878"/>
        <w:placeholder>
          <w:docPart w:val="FA0EDF3C74D447ABBB0B26B4EF6FF995"/>
        </w:placeholder>
        <w:showingPlcHdr/>
      </w:sdtPr>
      <w:sdtContent>
        <w:p w14:paraId="537EBC5B" w14:textId="5E0CE548" w:rsidR="000120DB" w:rsidRPr="00DD62B7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Doctor’s Offic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 xml:space="preserve"> Address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1649818085"/>
        <w:placeholder>
          <w:docPart w:val="17B94B6393534BF7B8E4E3DC4B29AF6A"/>
        </w:placeholder>
        <w:showingPlcHdr/>
      </w:sdtPr>
      <w:sdtContent>
        <w:p w14:paraId="491EA7B6" w14:textId="1DF07697" w:rsidR="000120DB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City, State, ZIP Code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1874445450"/>
        <w:placeholder>
          <w:docPart w:val="83C1E5621000431F96E185DAE20C77D6"/>
        </w:placeholder>
        <w:showingPlcHdr/>
      </w:sdtPr>
      <w:sdtContent>
        <w:p w14:paraId="2D023122" w14:textId="1A930E9B" w:rsidR="0079030E" w:rsidRPr="00DD62B7" w:rsidRDefault="0079030E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Phone Number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2018914596"/>
        <w:placeholder>
          <w:docPart w:val="A3B0B210A7C64BC5B723BC12D3DA88A3"/>
        </w:placeholder>
        <w:showingPlcHdr/>
      </w:sdtPr>
      <w:sdtContent>
        <w:p w14:paraId="6F84070F" w14:textId="288AAD05" w:rsidR="008C7433" w:rsidRPr="00DD62B7" w:rsidRDefault="008C7433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Email Address]</w:t>
          </w:r>
        </w:p>
      </w:sdtContent>
    </w:sdt>
    <w:p w14:paraId="441A973F" w14:textId="72BCD55D" w:rsidR="003017E4" w:rsidRPr="00DD62B7" w:rsidRDefault="003017E4" w:rsidP="00F45E3F">
      <w:pPr>
        <w:spacing w:after="0" w:line="360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</w:p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787858494"/>
        <w:placeholder>
          <w:docPart w:val="FC7D66B02FF1422B97C909C6A0AC4E46"/>
        </w:placeholder>
        <w:showingPlcHdr/>
        <w:date>
          <w:dateFormat w:val="dd/MM/yyyy"/>
          <w:lid w:val="en-PK"/>
          <w:storeMappedDataAs w:val="dateTime"/>
          <w:calendar w:val="gregorian"/>
        </w:date>
      </w:sdtPr>
      <w:sdtContent>
        <w:p w14:paraId="21CB342D" w14:textId="67FA927A" w:rsidR="00524224" w:rsidRPr="00DD62B7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Date]</w:t>
          </w:r>
        </w:p>
      </w:sdtContent>
    </w:sdt>
    <w:p w14:paraId="6F920836" w14:textId="5051FB06" w:rsidR="003017E4" w:rsidRPr="00DD62B7" w:rsidRDefault="003017E4" w:rsidP="00F45E3F">
      <w:pPr>
        <w:spacing w:after="0" w:line="360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</w:p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1580288493"/>
        <w:placeholder>
          <w:docPart w:val="12D0E2A4A2404A57B30EA0AC6CE81200"/>
        </w:placeholder>
        <w:showingPlcHdr/>
      </w:sdtPr>
      <w:sdtContent>
        <w:p w14:paraId="4BFD2CE5" w14:textId="38588B6D" w:rsidR="000120DB" w:rsidRPr="00DD62B7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Recipient’s Name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127588890"/>
        <w:placeholder>
          <w:docPart w:val="1D4BD99BA2574947BB428F41E1522214"/>
        </w:placeholder>
        <w:showingPlcHdr/>
      </w:sdtPr>
      <w:sdtContent>
        <w:p w14:paraId="46C9D41D" w14:textId="4000C083" w:rsidR="0053373D" w:rsidRPr="00DD62B7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8C7433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 xml:space="preserve">Recipient’s 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Title e.g. Principal, Supervisor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1194807689"/>
        <w:placeholder>
          <w:docPart w:val="72209A4F57A147A5A35D804CC27C2623"/>
        </w:placeholder>
        <w:showingPlcHdr/>
      </w:sdtPr>
      <w:sdtContent>
        <w:p w14:paraId="24AB206B" w14:textId="116EB693" w:rsidR="008C7433" w:rsidRPr="00DD62B7" w:rsidRDefault="008C7433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Institution/organization Nam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-162942629"/>
        <w:placeholder>
          <w:docPart w:val="E9502C2397884FB0A1BE7BB84FF97F6F"/>
        </w:placeholder>
        <w:showingPlcHdr/>
      </w:sdtPr>
      <w:sdtContent>
        <w:p w14:paraId="6DFD25B0" w14:textId="2B257AB0" w:rsidR="008C7433" w:rsidRPr="00DD62B7" w:rsidRDefault="008C7433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Complet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 xml:space="preserve"> Address]</w:t>
          </w:r>
        </w:p>
      </w:sdtContent>
    </w:sdt>
    <w:p w14:paraId="059581CC" w14:textId="77777777" w:rsidR="0002567F" w:rsidRPr="00DD62B7" w:rsidRDefault="00000000" w:rsidP="00F45E3F">
      <w:pPr>
        <w:spacing w:after="0" w:line="360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878908960"/>
          <w:placeholder>
            <w:docPart w:val="3844464FEA164DF8B95171E546AE44C2"/>
          </w:placeholder>
          <w:showingPlcHdr/>
        </w:sdtPr>
        <w:sdtContent>
          <w:r w:rsidR="0053373D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City, State, ZIP Code]</w:t>
          </w:r>
        </w:sdtContent>
      </w:sdt>
    </w:p>
    <w:p w14:paraId="4B74083C" w14:textId="77777777" w:rsidR="0002567F" w:rsidRPr="00DD62B7" w:rsidRDefault="0002567F" w:rsidP="00F45E3F">
      <w:pPr>
        <w:spacing w:after="0" w:line="360" w:lineRule="auto"/>
        <w:jc w:val="both"/>
        <w:rPr>
          <w:color w:val="000000" w:themeColor="text1"/>
          <w:sz w:val="24"/>
          <w:szCs w:val="24"/>
        </w:rPr>
      </w:pPr>
    </w:p>
    <w:p w14:paraId="7E4E53BA" w14:textId="4FAB0207" w:rsidR="0002567F" w:rsidRPr="00DD62B7" w:rsidRDefault="0079030E" w:rsidP="00F45E3F">
      <w:pPr>
        <w:spacing w:after="0" w:line="360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Re</w:t>
      </w:r>
      <w:r w:rsidR="0002567F" w:rsidRPr="00DD62B7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Medical Excuse for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61764189"/>
          <w:placeholder>
            <w:docPart w:val="63252488F6464839BDE1F549E4C1300C"/>
          </w:placeholder>
          <w:showingPlcHdr/>
        </w:sdtPr>
        <w:sdtContent>
          <w:r w:rsidR="0002567F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="0002567F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</w:p>
    <w:p w14:paraId="65728EB7" w14:textId="53A123A2" w:rsidR="003017E4" w:rsidRPr="00DD62B7" w:rsidRDefault="003017E4" w:rsidP="00F45E3F">
      <w:pPr>
        <w:spacing w:after="0" w:line="360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</w:p>
    <w:p w14:paraId="78DBB8E7" w14:textId="0FBB11AD" w:rsidR="00524224" w:rsidRPr="00DD62B7" w:rsidRDefault="00524224" w:rsidP="00F45E3F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4"/>
          <w:szCs w:val="24"/>
        </w:rPr>
      </w:pPr>
      <w:r w:rsidRPr="00DD62B7">
        <w:rPr>
          <w:rFonts w:ascii="Calibri" w:hAnsi="Calibri" w:cs="Calibri"/>
          <w:bCs/>
          <w:color w:val="000000" w:themeColor="text1"/>
          <w:sz w:val="24"/>
          <w:szCs w:val="24"/>
        </w:rPr>
        <w:t xml:space="preserve">Dear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1365864314"/>
          <w:placeholder>
            <w:docPart w:val="57963D29711048CB8F9D707B917DF769"/>
          </w:placeholder>
          <w:showingPlcHdr/>
        </w:sdtPr>
        <w:sdtContent>
          <w:r w:rsidR="0053373D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8C7433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Recipient’s</w:t>
          </w:r>
          <w:r w:rsidR="0053373D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 xml:space="preserve"> Name]</w:t>
          </w:r>
        </w:sdtContent>
      </w:sdt>
      <w:r w:rsidR="00754556" w:rsidRPr="00DD62B7">
        <w:rPr>
          <w:rFonts w:ascii="Calibri" w:hAnsi="Calibri" w:cs="Calibri"/>
          <w:bCs/>
          <w:color w:val="000000" w:themeColor="text1"/>
          <w:sz w:val="24"/>
          <w:szCs w:val="24"/>
        </w:rPr>
        <w:t>,</w:t>
      </w:r>
    </w:p>
    <w:p w14:paraId="59D72867" w14:textId="3F2C5B06" w:rsidR="0079030E" w:rsidRPr="0079030E" w:rsidRDefault="0079030E" w:rsidP="00A41F17">
      <w:pPr>
        <w:spacing w:line="276" w:lineRule="auto"/>
        <w:jc w:val="both"/>
        <w:rPr>
          <w:rFonts w:ascii="Calibri" w:hAnsi="Calibri" w:cs="Calibri"/>
          <w:bCs/>
          <w:color w:val="000000" w:themeColor="text1"/>
        </w:rPr>
      </w:pPr>
      <w:r w:rsidRPr="0079030E">
        <w:rPr>
          <w:color w:val="000000" w:themeColor="text1"/>
          <w:sz w:val="24"/>
        </w:rPr>
        <w:t xml:space="preserve">I am writing to provide a medical excuse note for my patient,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2024747101"/>
          <w:placeholder>
            <w:docPart w:val="3246624F3293425F9A7F0DADB9315739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, who was under my care from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1580140144"/>
          <w:placeholder>
            <w:docPart w:val="73E251561CC147C6A04963DCB04E4433"/>
          </w:placeholder>
          <w:showingPlcHdr/>
          <w:date>
            <w:dateFormat w:val="dd/MM/yyyy"/>
            <w:lid w:val="en-PK"/>
            <w:storeMappedDataAs w:val="dateTime"/>
            <w:calendar w:val="gregorian"/>
          </w:date>
        </w:sdtPr>
        <w:sdtContent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te]</w:t>
          </w:r>
        </w:sdtContent>
      </w:sdt>
      <w:r w:rsidRPr="0079030E">
        <w:rPr>
          <w:color w:val="000000" w:themeColor="text1"/>
          <w:sz w:val="24"/>
        </w:rPr>
        <w:t xml:space="preserve"> to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292873506"/>
          <w:placeholder>
            <w:docPart w:val="DFB41BB9CDF04F8F96EE34A4F5BADB13"/>
          </w:placeholder>
          <w:showingPlcHdr/>
          <w:date>
            <w:dateFormat w:val="dd/MM/yyyy"/>
            <w:lid w:val="en-PK"/>
            <w:storeMappedDataAs w:val="dateTime"/>
            <w:calendar w:val="gregorian"/>
          </w:date>
        </w:sdtPr>
        <w:sdtContent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te]</w:t>
          </w:r>
        </w:sdtContent>
      </w:sdt>
      <w:r w:rsidRPr="0079030E">
        <w:rPr>
          <w:color w:val="000000" w:themeColor="text1"/>
          <w:sz w:val="24"/>
        </w:rPr>
        <w:t xml:space="preserve">. Due to medical confidentiality and HIPAA regulations, I am unable to provide specific details regarding their condition. However, please be advised that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961724586"/>
          <w:placeholder>
            <w:docPart w:val="71DE0250861940AFA9424D095D0F8738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 was unable to attend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228915996"/>
          <w:placeholder>
            <w:docPart w:val="7DC39A756A8E4CF1B19A0528823E4C11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school/work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  <w:r w:rsidRPr="0079030E">
        <w:rPr>
          <w:color w:val="000000" w:themeColor="text1"/>
          <w:sz w:val="24"/>
        </w:rPr>
        <w:t xml:space="preserve"> during the above-mentioned period due to a medical situati</w:t>
      </w:r>
      <w:r>
        <w:rPr>
          <w:color w:val="000000" w:themeColor="text1"/>
          <w:sz w:val="24"/>
        </w:rPr>
        <w:t xml:space="preserve">on that required attention and/or </w:t>
      </w:r>
      <w:r w:rsidRPr="0079030E">
        <w:rPr>
          <w:color w:val="000000" w:themeColor="text1"/>
          <w:sz w:val="24"/>
        </w:rPr>
        <w:t>treatment.</w:t>
      </w:r>
    </w:p>
    <w:p w14:paraId="610E69A1" w14:textId="79580647" w:rsidR="0079030E" w:rsidRPr="0079030E" w:rsidRDefault="0079030E" w:rsidP="00A41F17">
      <w:pPr>
        <w:spacing w:line="276" w:lineRule="auto"/>
        <w:jc w:val="both"/>
        <w:rPr>
          <w:color w:val="000000" w:themeColor="text1"/>
          <w:sz w:val="24"/>
        </w:rPr>
      </w:pPr>
      <w:r w:rsidRPr="0079030E">
        <w:rPr>
          <w:color w:val="000000" w:themeColor="text1"/>
          <w:sz w:val="24"/>
        </w:rPr>
        <w:t xml:space="preserve">I have advised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1074318824"/>
          <w:placeholder>
            <w:docPart w:val="7B92BB4F4A2942DBA00AF1CB93868FA1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 on any necessary accommodations or restrictions that should be followed upon their return to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1220398226"/>
          <w:placeholder>
            <w:docPart w:val="F16E44F92FE24241B7921B0CB9B65621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school/work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  <w:r w:rsidRPr="0079030E">
        <w:rPr>
          <w:color w:val="000000" w:themeColor="text1"/>
          <w:sz w:val="24"/>
        </w:rPr>
        <w:t>. These may include, but are not limited to:</w:t>
      </w:r>
    </w:p>
    <w:p w14:paraId="00F73D9A" w14:textId="35B89922" w:rsidR="0079030E" w:rsidRPr="0079030E" w:rsidRDefault="00000000" w:rsidP="00A41F17">
      <w:pPr>
        <w:pStyle w:val="ListParagraph"/>
        <w:numPr>
          <w:ilvl w:val="0"/>
          <w:numId w:val="7"/>
        </w:numPr>
        <w:spacing w:before="80" w:after="80" w:line="276" w:lineRule="auto"/>
        <w:ind w:left="360"/>
        <w:jc w:val="both"/>
        <w:rPr>
          <w:color w:val="000000" w:themeColor="text1"/>
          <w:sz w:val="24"/>
        </w:rPr>
      </w:pP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2020800501"/>
          <w:placeholder>
            <w:docPart w:val="E3D854051B4146D6976019BE90ED990F"/>
          </w:placeholder>
          <w:showingPlcHdr/>
        </w:sdtPr>
        <w:sdtContent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ccommodation/Restriction #01</w:t>
          </w:r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</w:p>
    <w:p w14:paraId="05D7761C" w14:textId="63DE9516" w:rsidR="0079030E" w:rsidRPr="0079030E" w:rsidRDefault="00000000" w:rsidP="00A41F17">
      <w:pPr>
        <w:pStyle w:val="ListParagraph"/>
        <w:numPr>
          <w:ilvl w:val="0"/>
          <w:numId w:val="7"/>
        </w:numPr>
        <w:spacing w:before="80" w:after="80" w:line="276" w:lineRule="auto"/>
        <w:ind w:left="360"/>
        <w:jc w:val="both"/>
        <w:rPr>
          <w:color w:val="000000" w:themeColor="text1"/>
          <w:sz w:val="24"/>
        </w:rPr>
      </w:pP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1742943028"/>
          <w:placeholder>
            <w:docPart w:val="98977EC47A464059A5CDAD91305005E8"/>
          </w:placeholder>
          <w:showingPlcHdr/>
        </w:sdtPr>
        <w:sdtContent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ccommodation/Restriction #02</w:t>
          </w:r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</w:p>
    <w:p w14:paraId="0BEA06FD" w14:textId="3B827C88" w:rsidR="0079030E" w:rsidRPr="0079030E" w:rsidRDefault="00000000" w:rsidP="00A41F17">
      <w:pPr>
        <w:pStyle w:val="ListParagraph"/>
        <w:numPr>
          <w:ilvl w:val="0"/>
          <w:numId w:val="7"/>
        </w:numPr>
        <w:spacing w:before="80" w:after="240" w:line="276" w:lineRule="auto"/>
        <w:ind w:left="360"/>
        <w:jc w:val="both"/>
        <w:rPr>
          <w:color w:val="000000" w:themeColor="text1"/>
          <w:sz w:val="24"/>
        </w:rPr>
      </w:pP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873158567"/>
          <w:placeholder>
            <w:docPart w:val="4F777E9D68604D37AC0BE3F20C1673DC"/>
          </w:placeholder>
          <w:showingPlcHdr/>
        </w:sdtPr>
        <w:sdtContent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ccommodation/Restriction #03</w:t>
          </w:r>
          <w:r w:rsidR="0079030E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</w:p>
    <w:p w14:paraId="43BCCB80" w14:textId="1BF02974" w:rsidR="0079030E" w:rsidRPr="0079030E" w:rsidRDefault="0079030E" w:rsidP="00A41F17">
      <w:pPr>
        <w:spacing w:line="276" w:lineRule="auto"/>
        <w:jc w:val="both"/>
        <w:rPr>
          <w:color w:val="000000" w:themeColor="text1"/>
          <w:sz w:val="24"/>
        </w:rPr>
      </w:pPr>
      <w:r w:rsidRPr="0079030E">
        <w:rPr>
          <w:color w:val="000000" w:themeColor="text1"/>
          <w:sz w:val="24"/>
        </w:rPr>
        <w:t xml:space="preserve">These accommodations/restrictions will be in place for a period of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1534690194"/>
          <w:placeholder>
            <w:docPart w:val="594A61937AC74A46B7C186DDD23CDB74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number of days/weeks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sdtContent>
      </w:sdt>
      <w:r>
        <w:rPr>
          <w:color w:val="000000" w:themeColor="text1"/>
          <w:sz w:val="24"/>
        </w:rPr>
        <w:t xml:space="preserve">, </w:t>
      </w:r>
      <w:r w:rsidRPr="0079030E">
        <w:rPr>
          <w:color w:val="000000" w:themeColor="text1"/>
          <w:sz w:val="24"/>
        </w:rPr>
        <w:t xml:space="preserve">starting from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371884981"/>
          <w:placeholder>
            <w:docPart w:val="3170CCA770634541BC89A6580BB26C1E"/>
          </w:placeholder>
          <w:showingPlcHdr/>
          <w:date>
            <w:dateFormat w:val="dd/MM/yyyy"/>
            <w:lid w:val="en-PK"/>
            <w:storeMappedDataAs w:val="dateTime"/>
            <w:calendar w:val="gregorian"/>
          </w:date>
        </w:sdtPr>
        <w:sdtContent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ate]</w:t>
          </w:r>
        </w:sdtContent>
      </w:sdt>
      <w:r w:rsidRPr="0079030E">
        <w:rPr>
          <w:color w:val="000000" w:themeColor="text1"/>
          <w:sz w:val="24"/>
        </w:rPr>
        <w:t xml:space="preserve">. It is important for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1228108938"/>
          <w:placeholder>
            <w:docPart w:val="0BEAEC1EC7864AD2B7CA8B6B75DB1450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 's health and recovery that these </w:t>
      </w:r>
      <w:r w:rsidRPr="0079030E">
        <w:rPr>
          <w:color w:val="000000" w:themeColor="text1"/>
          <w:sz w:val="24"/>
        </w:rPr>
        <w:lastRenderedPageBreak/>
        <w:t>recommendations are followed. If any issues arise or further accommodations are needed, I kindly request that you contact me at your earliest convenience.</w:t>
      </w:r>
    </w:p>
    <w:p w14:paraId="3B101CE9" w14:textId="6B8E2ED0" w:rsidR="0079030E" w:rsidRPr="0079030E" w:rsidRDefault="0079030E" w:rsidP="00A41F17">
      <w:pPr>
        <w:spacing w:line="276" w:lineRule="auto"/>
        <w:jc w:val="both"/>
        <w:rPr>
          <w:color w:val="000000" w:themeColor="text1"/>
          <w:sz w:val="24"/>
        </w:rPr>
      </w:pPr>
      <w:r w:rsidRPr="0079030E">
        <w:rPr>
          <w:color w:val="000000" w:themeColor="text1"/>
          <w:sz w:val="24"/>
        </w:rPr>
        <w:t xml:space="preserve">In addition,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1970116335"/>
          <w:placeholder>
            <w:docPart w:val="E8FD38ED5CF34757B69860A69D594A73"/>
          </w:placeholder>
          <w:showingPlcHdr/>
        </w:sdtPr>
        <w:sdtContent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 may require follow-up appointments and/or treatment. As their healthcare provider, I would appreciate your understanding and flexibility in allowing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2091377221"/>
          <w:placeholder>
            <w:docPart w:val="8E7293D4ADAC4365AE7838E6D4A9AA00"/>
          </w:placeholder>
          <w:showingPlcHdr/>
        </w:sdtPr>
        <w:sdtContent>
          <w:r w:rsidR="00A41F17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A41F1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="00A41F17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 xml:space="preserve"> to attend these appointments as needed.</w:t>
      </w:r>
    </w:p>
    <w:p w14:paraId="7431E850" w14:textId="43FF33FB" w:rsidR="0079030E" w:rsidRPr="0079030E" w:rsidRDefault="0079030E" w:rsidP="00A41F17">
      <w:pPr>
        <w:spacing w:line="276" w:lineRule="auto"/>
        <w:jc w:val="both"/>
        <w:rPr>
          <w:color w:val="000000" w:themeColor="text1"/>
          <w:sz w:val="24"/>
        </w:rPr>
      </w:pPr>
      <w:r w:rsidRPr="0079030E">
        <w:rPr>
          <w:color w:val="000000" w:themeColor="text1"/>
          <w:sz w:val="24"/>
        </w:rPr>
        <w:t xml:space="preserve">Thank you for your understanding and support in ensuring the well-being of </w:t>
      </w:r>
      <w:sdt>
        <w:sdtPr>
          <w:rPr>
            <w:rFonts w:ascii="Calibri" w:hAnsi="Calibri" w:cs="Calibri"/>
            <w:bCs/>
            <w:color w:val="000000" w:themeColor="text1"/>
            <w:sz w:val="24"/>
            <w:szCs w:val="24"/>
          </w:rPr>
          <w:id w:val="-972984337"/>
          <w:placeholder>
            <w:docPart w:val="78684B1B9D0249DFA35A91D21B215AC5"/>
          </w:placeholder>
          <w:showingPlcHdr/>
        </w:sdtPr>
        <w:sdtContent>
          <w:r w:rsidR="00A41F17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 w:rsidR="00A41F1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Patient</w:t>
          </w:r>
          <w:r w:rsidR="00A41F17"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’s Full Name]</w:t>
          </w:r>
        </w:sdtContent>
      </w:sdt>
      <w:r w:rsidRPr="0079030E">
        <w:rPr>
          <w:color w:val="000000" w:themeColor="text1"/>
          <w:sz w:val="24"/>
        </w:rPr>
        <w:t>. If you have any questions or need further clarification, please do not hesitate to contact me.</w:t>
      </w:r>
    </w:p>
    <w:p w14:paraId="455A0D63" w14:textId="77777777" w:rsidR="00A3682D" w:rsidRPr="00DD62B7" w:rsidRDefault="00A3682D" w:rsidP="00F45E3F">
      <w:pPr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</w:p>
    <w:p w14:paraId="54EC4304" w14:textId="5048FF01" w:rsidR="009700EB" w:rsidRPr="00DD62B7" w:rsidRDefault="003017E4" w:rsidP="00F45E3F">
      <w:pPr>
        <w:spacing w:after="0" w:line="360" w:lineRule="auto"/>
        <w:jc w:val="both"/>
        <w:rPr>
          <w:rFonts w:ascii="Calibri" w:hAnsi="Calibri" w:cs="Calibri"/>
          <w:bCs/>
          <w:sz w:val="24"/>
          <w:szCs w:val="24"/>
        </w:rPr>
      </w:pPr>
      <w:r w:rsidRPr="00DD62B7">
        <w:rPr>
          <w:rFonts w:ascii="Calibri" w:hAnsi="Calibri" w:cs="Calibri"/>
          <w:bCs/>
          <w:sz w:val="24"/>
          <w:szCs w:val="24"/>
        </w:rPr>
        <w:t>Sincerely,</w:t>
      </w:r>
    </w:p>
    <w:sdt>
      <w:sdtPr>
        <w:rPr>
          <w:rFonts w:ascii="Calibri" w:hAnsi="Calibri" w:cs="Calibri"/>
          <w:bCs/>
          <w:sz w:val="24"/>
          <w:szCs w:val="24"/>
        </w:rPr>
        <w:id w:val="819842237"/>
        <w:placeholder>
          <w:docPart w:val="D4701AEFDAC34337A0A4B1191CE4066D"/>
        </w:placeholder>
        <w:showingPlcHdr/>
      </w:sdtPr>
      <w:sdtContent>
        <w:p w14:paraId="1B6BA527" w14:textId="18982385" w:rsidR="003017E4" w:rsidRPr="00DD62B7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>Doctor’s</w:t>
          </w: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 xml:space="preserve"> Name]</w:t>
          </w:r>
        </w:p>
      </w:sdtContent>
    </w:sdt>
    <w:sdt>
      <w:sdtPr>
        <w:rPr>
          <w:rFonts w:ascii="Calibri" w:hAnsi="Calibri" w:cs="Calibri"/>
          <w:bCs/>
          <w:sz w:val="24"/>
          <w:szCs w:val="24"/>
        </w:rPr>
        <w:id w:val="999461071"/>
        <w:placeholder>
          <w:docPart w:val="192292E12E8A49338DF0A65C990EB014"/>
        </w:placeholder>
        <w:showingPlcHdr/>
      </w:sdtPr>
      <w:sdtContent>
        <w:p w14:paraId="3E3EBBB9" w14:textId="1D181388" w:rsidR="003017E4" w:rsidRDefault="0053373D" w:rsidP="00F45E3F">
          <w:pPr>
            <w:spacing w:after="0" w:line="360" w:lineRule="auto"/>
            <w:jc w:val="both"/>
            <w:rPr>
              <w:rFonts w:ascii="Calibri" w:hAnsi="Calibri" w:cs="Calibri"/>
              <w:bCs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>[</w:t>
          </w:r>
          <w:r w:rsidR="0079030E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>Doctor’s Title</w:t>
          </w: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FFF2CC" w:themeFill="accent4" w:themeFillTint="33"/>
            </w:rPr>
            <w:t>]</w:t>
          </w:r>
        </w:p>
      </w:sdtContent>
    </w:sdt>
    <w:sdt>
      <w:sdtPr>
        <w:rPr>
          <w:rFonts w:ascii="Calibri" w:hAnsi="Calibri" w:cs="Calibri"/>
          <w:bCs/>
          <w:color w:val="000000" w:themeColor="text1"/>
          <w:sz w:val="24"/>
          <w:szCs w:val="24"/>
        </w:rPr>
        <w:id w:val="1139380212"/>
        <w:placeholder>
          <w:docPart w:val="508778B760D14778AB38444EDEB5933E"/>
        </w:placeholder>
        <w:showingPlcHdr/>
      </w:sdtPr>
      <w:sdtContent>
        <w:p w14:paraId="3FB21C40" w14:textId="51DC50B7" w:rsidR="0079030E" w:rsidRPr="0079030E" w:rsidRDefault="0079030E" w:rsidP="00F45E3F">
          <w:pPr>
            <w:spacing w:after="0" w:line="360" w:lineRule="auto"/>
            <w:jc w:val="both"/>
            <w:rPr>
              <w:rFonts w:ascii="Calibri" w:hAnsi="Calibri" w:cs="Calibri"/>
              <w:bCs/>
              <w:color w:val="000000" w:themeColor="text1"/>
              <w:sz w:val="24"/>
              <w:szCs w:val="24"/>
            </w:rPr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Doctor’s Signatur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FFF2CC" w:themeFill="accent4" w:themeFillTint="33"/>
            </w:rPr>
            <w:t>]</w:t>
          </w:r>
        </w:p>
      </w:sdtContent>
    </w:sdt>
    <w:sectPr w:rsidR="0079030E" w:rsidRPr="0079030E" w:rsidSect="00A41F17">
      <w:headerReference w:type="default" r:id="rId8"/>
      <w:footerReference w:type="default" r:id="rId9"/>
      <w:pgSz w:w="11906" w:h="16838"/>
      <w:pgMar w:top="852" w:right="1440" w:bottom="7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EA466" w14:textId="77777777" w:rsidR="00B160EC" w:rsidRDefault="00B160EC" w:rsidP="00261DF4">
      <w:pPr>
        <w:spacing w:after="0" w:line="240" w:lineRule="auto"/>
      </w:pPr>
      <w:r>
        <w:separator/>
      </w:r>
    </w:p>
  </w:endnote>
  <w:endnote w:type="continuationSeparator" w:id="0">
    <w:p w14:paraId="4243F414" w14:textId="77777777" w:rsidR="00B160EC" w:rsidRDefault="00B160EC" w:rsidP="0026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D4E33" w14:textId="18B76DAB" w:rsidR="00261DF4" w:rsidRPr="008C7433" w:rsidRDefault="003C088B" w:rsidP="008C7433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F6E7BA" wp14:editId="12BFC817">
              <wp:simplePos x="0" y="0"/>
              <wp:positionH relativeFrom="page">
                <wp:align>right</wp:align>
              </wp:positionH>
              <wp:positionV relativeFrom="paragraph">
                <wp:posOffset>283845</wp:posOffset>
              </wp:positionV>
              <wp:extent cx="7559040" cy="320040"/>
              <wp:effectExtent l="0" t="0" r="3810" b="3810"/>
              <wp:wrapNone/>
              <wp:docPr id="1472756278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0800000" flipH="1">
                        <a:off x="0" y="0"/>
                        <a:ext cx="7559040" cy="320040"/>
                      </a:xfrm>
                      <a:prstGeom prst="rect">
                        <a:avLst/>
                      </a:prstGeom>
                      <a:solidFill>
                        <a:srgbClr val="1B6AAB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B146B7" w14:textId="77777777" w:rsidR="00A41F17" w:rsidRDefault="00A41F17" w:rsidP="00A41F1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FF6E7B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544pt;margin-top:22.35pt;width:595.2pt;height:25.2pt;rotation:180;flip:x;z-index:25166131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" fillcolor="#1b6aab" stroked="f" strokeweight=".5pt">
              <v:textbox>
                <w:txbxContent>
                  <w:p w14:paraId="49B146B7" w14:textId="77777777" w:rsidR="00A41F17" w:rsidRDefault="00A41F17" w:rsidP="00A41F17"/>
                </w:txbxContent>
              </v:textbox>
              <w10:wrap anchorx="page"/>
            </v:shape>
          </w:pict>
        </mc:Fallback>
      </mc:AlternateContent>
    </w:r>
    <w:r w:rsidR="008C7433">
      <w:t xml:space="preserve">© </w:t>
    </w:r>
    <w:r w:rsidR="008C7433" w:rsidRPr="00CA3163">
      <w:t>highfil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BB9B5" w14:textId="77777777" w:rsidR="00B160EC" w:rsidRDefault="00B160EC" w:rsidP="00261DF4">
      <w:pPr>
        <w:spacing w:after="0" w:line="240" w:lineRule="auto"/>
      </w:pPr>
      <w:r>
        <w:separator/>
      </w:r>
    </w:p>
  </w:footnote>
  <w:footnote w:type="continuationSeparator" w:id="0">
    <w:p w14:paraId="6254EC90" w14:textId="77777777" w:rsidR="00B160EC" w:rsidRDefault="00B160EC" w:rsidP="00261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66064" w14:textId="7E4EFBB4" w:rsidR="00A41F17" w:rsidRDefault="003C088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1B1377" wp14:editId="4AE657B3">
              <wp:simplePos x="0" y="0"/>
              <wp:positionH relativeFrom="page">
                <wp:align>right</wp:align>
              </wp:positionH>
              <wp:positionV relativeFrom="paragraph">
                <wp:posOffset>-441960</wp:posOffset>
              </wp:positionV>
              <wp:extent cx="7551420" cy="320040"/>
              <wp:effectExtent l="0" t="0" r="0" b="3810"/>
              <wp:wrapNone/>
              <wp:docPr id="901441036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1420" cy="320040"/>
                      </a:xfrm>
                      <a:prstGeom prst="rect">
                        <a:avLst/>
                      </a:prstGeom>
                      <a:solidFill>
                        <a:srgbClr val="1B6AAB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36A4AF1" w14:textId="77777777" w:rsidR="00A41F17" w:rsidRDefault="00A41F17" w:rsidP="00A41F1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71B1377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543.4pt;margin-top:-34.8pt;width:594.6pt;height:25.2pt;z-index:25165824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" fillcolor="#1b6aab" stroked="f" strokeweight=".5pt">
              <v:textbox>
                <w:txbxContent>
                  <w:p w14:paraId="736A4AF1" w14:textId="77777777" w:rsidR="00A41F17" w:rsidRDefault="00A41F17" w:rsidP="00A41F17"/>
                </w:txbxContent>
              </v:textbox>
              <w10:wrap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C761B"/>
    <w:multiLevelType w:val="hybridMultilevel"/>
    <w:tmpl w:val="990609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B13FA"/>
    <w:multiLevelType w:val="multilevel"/>
    <w:tmpl w:val="26F4C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4F4D38"/>
    <w:multiLevelType w:val="hybridMultilevel"/>
    <w:tmpl w:val="5A40B65C"/>
    <w:lvl w:ilvl="0" w:tplc="890E5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D97DCC"/>
    <w:multiLevelType w:val="hybridMultilevel"/>
    <w:tmpl w:val="83E20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03104F"/>
    <w:multiLevelType w:val="multilevel"/>
    <w:tmpl w:val="98F43D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2142E3D"/>
    <w:multiLevelType w:val="hybridMultilevel"/>
    <w:tmpl w:val="361882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FB118B"/>
    <w:multiLevelType w:val="hybridMultilevel"/>
    <w:tmpl w:val="361882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927655">
    <w:abstractNumId w:val="5"/>
  </w:num>
  <w:num w:numId="2" w16cid:durableId="1084644598">
    <w:abstractNumId w:val="6"/>
  </w:num>
  <w:num w:numId="3" w16cid:durableId="689720096">
    <w:abstractNumId w:val="0"/>
  </w:num>
  <w:num w:numId="4" w16cid:durableId="2044550629">
    <w:abstractNumId w:val="4"/>
  </w:num>
  <w:num w:numId="5" w16cid:durableId="976647559">
    <w:abstractNumId w:val="2"/>
  </w:num>
  <w:num w:numId="6" w16cid:durableId="1224871547">
    <w:abstractNumId w:val="1"/>
  </w:num>
  <w:num w:numId="7" w16cid:durableId="3373183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MTI2NzUyMTIwMbVU0lEKTi0uzszPAykwrAUAVUPpziwAAAA="/>
  </w:docVars>
  <w:rsids>
    <w:rsidRoot w:val="00955BD2"/>
    <w:rsid w:val="0000104F"/>
    <w:rsid w:val="000120DB"/>
    <w:rsid w:val="0002567F"/>
    <w:rsid w:val="0005322E"/>
    <w:rsid w:val="0006208D"/>
    <w:rsid w:val="00143C8D"/>
    <w:rsid w:val="00261DF4"/>
    <w:rsid w:val="002662F2"/>
    <w:rsid w:val="003017E4"/>
    <w:rsid w:val="003C088B"/>
    <w:rsid w:val="00524224"/>
    <w:rsid w:val="0053373D"/>
    <w:rsid w:val="00557531"/>
    <w:rsid w:val="005E7D7A"/>
    <w:rsid w:val="00614EF1"/>
    <w:rsid w:val="00754556"/>
    <w:rsid w:val="0079030E"/>
    <w:rsid w:val="008C7433"/>
    <w:rsid w:val="00955BD2"/>
    <w:rsid w:val="009700EB"/>
    <w:rsid w:val="009802F1"/>
    <w:rsid w:val="009A792D"/>
    <w:rsid w:val="009E2CD7"/>
    <w:rsid w:val="009E34F8"/>
    <w:rsid w:val="00A13CBB"/>
    <w:rsid w:val="00A3682D"/>
    <w:rsid w:val="00A41F17"/>
    <w:rsid w:val="00A44D01"/>
    <w:rsid w:val="00A6209F"/>
    <w:rsid w:val="00AF5D84"/>
    <w:rsid w:val="00B160EC"/>
    <w:rsid w:val="00C23812"/>
    <w:rsid w:val="00C57C5B"/>
    <w:rsid w:val="00CC3A48"/>
    <w:rsid w:val="00CD35F1"/>
    <w:rsid w:val="00CD7A16"/>
    <w:rsid w:val="00DD62B7"/>
    <w:rsid w:val="00DF1990"/>
    <w:rsid w:val="00EA3631"/>
    <w:rsid w:val="00EE29CF"/>
    <w:rsid w:val="00F45E3F"/>
    <w:rsid w:val="00F60D6C"/>
    <w:rsid w:val="00F6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3C2E2"/>
  <w15:chartTrackingRefBased/>
  <w15:docId w15:val="{0BB1917A-048D-4A71-B0A4-A31A3634E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D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82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337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DF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6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DF4"/>
    <w:rPr>
      <w:lang w:val="en-GB"/>
    </w:rPr>
  </w:style>
  <w:style w:type="paragraph" w:styleId="NormalWeb">
    <w:name w:val="Normal (Web)"/>
    <w:basedOn w:val="Normal"/>
    <w:uiPriority w:val="99"/>
    <w:unhideWhenUsed/>
    <w:rsid w:val="008C74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75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93C3BE9D0A4B82A8935D4E8D29E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E7C4F-B237-4E35-AA25-0C58229D653F}"/>
      </w:docPartPr>
      <w:docPartBody>
        <w:p w:rsidR="00A76E51" w:rsidRDefault="001B62B3" w:rsidP="001B62B3">
          <w:pPr>
            <w:pStyle w:val="D993C3BE9D0A4B82A8935D4E8D29ED47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 xml:space="preserve">Doctor’s 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Name]</w:t>
          </w:r>
        </w:p>
      </w:docPartBody>
    </w:docPart>
    <w:docPart>
      <w:docPartPr>
        <w:name w:val="FA0EDF3C74D447ABBB0B26B4EF6FF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FC570-3ABF-4A59-A281-0196FB076897}"/>
      </w:docPartPr>
      <w:docPartBody>
        <w:p w:rsidR="00A76E51" w:rsidRDefault="001B62B3" w:rsidP="001B62B3">
          <w:pPr>
            <w:pStyle w:val="FA0EDF3C74D447ABBB0B26B4EF6FF995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Doctor’s Offic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 xml:space="preserve"> Address]</w:t>
          </w:r>
        </w:p>
      </w:docPartBody>
    </w:docPart>
    <w:docPart>
      <w:docPartPr>
        <w:name w:val="17B94B6393534BF7B8E4E3DC4B29A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AF9D6-8E31-4E20-83F1-5AABD12D06AA}"/>
      </w:docPartPr>
      <w:docPartBody>
        <w:p w:rsidR="00A76E51" w:rsidRDefault="001B62B3" w:rsidP="001B62B3">
          <w:pPr>
            <w:pStyle w:val="17B94B6393534BF7B8E4E3DC4B29AF6A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City, State, ZIP Code]</w:t>
          </w:r>
        </w:p>
      </w:docPartBody>
    </w:docPart>
    <w:docPart>
      <w:docPartPr>
        <w:name w:val="FC7D66B02FF1422B97C909C6A0AC4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E5E69-76C9-4731-91C7-BCDD591A5E60}"/>
      </w:docPartPr>
      <w:docPartBody>
        <w:p w:rsidR="00A76E51" w:rsidRDefault="001B62B3" w:rsidP="001B62B3">
          <w:pPr>
            <w:pStyle w:val="FC7D66B02FF1422B97C909C6A0AC4E46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ate]</w:t>
          </w:r>
        </w:p>
      </w:docPartBody>
    </w:docPart>
    <w:docPart>
      <w:docPartPr>
        <w:name w:val="12D0E2A4A2404A57B30EA0AC6CE81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48B66-D86D-455A-A2B6-A9070784D4A4}"/>
      </w:docPartPr>
      <w:docPartBody>
        <w:p w:rsidR="00A76E51" w:rsidRDefault="001B62B3" w:rsidP="001B62B3">
          <w:pPr>
            <w:pStyle w:val="12D0E2A4A2404A57B30EA0AC6CE81200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Recipient’s Name]</w:t>
          </w:r>
        </w:p>
      </w:docPartBody>
    </w:docPart>
    <w:docPart>
      <w:docPartPr>
        <w:name w:val="57963D29711048CB8F9D707B917DF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6C081-AB50-44AB-B3A2-C2123EC40F59}"/>
      </w:docPartPr>
      <w:docPartBody>
        <w:p w:rsidR="00A76E51" w:rsidRDefault="001B62B3" w:rsidP="001B62B3">
          <w:pPr>
            <w:pStyle w:val="57963D29711048CB8F9D707B917DF769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Recipient’s Name]</w:t>
          </w:r>
        </w:p>
      </w:docPartBody>
    </w:docPart>
    <w:docPart>
      <w:docPartPr>
        <w:name w:val="D4701AEFDAC34337A0A4B1191CE40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9C923-AD79-4E0C-8155-5BD300C396A4}"/>
      </w:docPartPr>
      <w:docPartBody>
        <w:p w:rsidR="00A76E51" w:rsidRDefault="001B62B3" w:rsidP="001B62B3">
          <w:pPr>
            <w:pStyle w:val="D4701AEFDAC34337A0A4B1191CE4066D7"/>
          </w:pP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>Doctor’s</w:t>
          </w: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 xml:space="preserve"> Name]</w:t>
          </w:r>
        </w:p>
      </w:docPartBody>
    </w:docPart>
    <w:docPart>
      <w:docPartPr>
        <w:name w:val="192292E12E8A49338DF0A65C990E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DF82A-8655-4476-89C5-0868FEB096CD}"/>
      </w:docPartPr>
      <w:docPartBody>
        <w:p w:rsidR="00A76E51" w:rsidRDefault="001B62B3" w:rsidP="001B62B3">
          <w:pPr>
            <w:pStyle w:val="192292E12E8A49338DF0A65C990EB0147"/>
          </w:pP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>Doctor’s Title</w:t>
          </w:r>
          <w:r w:rsidRPr="00DD62B7">
            <w:rPr>
              <w:rFonts w:ascii="Calibri" w:hAnsi="Calibri" w:cs="Calibri"/>
              <w:bCs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1D4BD99BA2574947BB428F41E1522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BF679-1CA2-4C3F-B714-E7C22C828C7A}"/>
      </w:docPartPr>
      <w:docPartBody>
        <w:p w:rsidR="00A76E51" w:rsidRDefault="001B62B3" w:rsidP="001B62B3">
          <w:pPr>
            <w:pStyle w:val="1D4BD99BA2574947BB428F41E1522214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 xml:space="preserve">[Recipient’s 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Title e.g. Principal, Supervisor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3844464FEA164DF8B95171E546AE4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3A77D-548C-43A6-8452-8D86CC78EE5E}"/>
      </w:docPartPr>
      <w:docPartBody>
        <w:p w:rsidR="00A76E51" w:rsidRDefault="001B62B3" w:rsidP="001B62B3">
          <w:pPr>
            <w:pStyle w:val="3844464FEA164DF8B95171E546AE44C2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City, State, ZIP Code]</w:t>
          </w:r>
        </w:p>
      </w:docPartBody>
    </w:docPart>
    <w:docPart>
      <w:docPartPr>
        <w:name w:val="A3B0B210A7C64BC5B723BC12D3DA8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6299A-DF9D-4386-899D-B886C2CDCCF9}"/>
      </w:docPartPr>
      <w:docPartBody>
        <w:p w:rsidR="00EF1FAB" w:rsidRDefault="001B62B3" w:rsidP="001B62B3">
          <w:pPr>
            <w:pStyle w:val="A3B0B210A7C64BC5B723BC12D3DA88A3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Email Address]</w:t>
          </w:r>
        </w:p>
      </w:docPartBody>
    </w:docPart>
    <w:docPart>
      <w:docPartPr>
        <w:name w:val="72209A4F57A147A5A35D804CC27C2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502D8-0E12-4E13-B3FA-F33F5CA53E57}"/>
      </w:docPartPr>
      <w:docPartBody>
        <w:p w:rsidR="00EF1FAB" w:rsidRDefault="001B62B3" w:rsidP="001B62B3">
          <w:pPr>
            <w:pStyle w:val="72209A4F57A147A5A35D804CC27C2623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Institution/organization Nam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E9502C2397884FB0A1BE7BB84FF97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844D4-83FA-448B-ACA4-2A7C0FFBEC3B}"/>
      </w:docPartPr>
      <w:docPartBody>
        <w:p w:rsidR="00EF1FAB" w:rsidRDefault="001B62B3" w:rsidP="001B62B3">
          <w:pPr>
            <w:pStyle w:val="E9502C2397884FB0A1BE7BB84FF97F6F7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Complet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 xml:space="preserve"> Address]</w:t>
          </w:r>
        </w:p>
      </w:docPartBody>
    </w:docPart>
    <w:docPart>
      <w:docPartPr>
        <w:name w:val="63252488F6464839BDE1F549E4C1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E3109-B5D7-451F-B145-D55F4EEE2DB7}"/>
      </w:docPartPr>
      <w:docPartBody>
        <w:p w:rsidR="00EF1FAB" w:rsidRDefault="001B62B3" w:rsidP="001B62B3">
          <w:pPr>
            <w:pStyle w:val="63252488F6464839BDE1F549E4C1300C5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1A9D617A34FB4A67BCB6EB098D293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22DF9-50C5-409C-A5D5-463E9C04F57A}"/>
      </w:docPartPr>
      <w:docPartBody>
        <w:p w:rsidR="00C40F0E" w:rsidRDefault="001B62B3" w:rsidP="001B62B3">
          <w:pPr>
            <w:pStyle w:val="1A9D617A34FB4A67BCB6EB098D2930AE2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Doctor’s Titl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83C1E5621000431F96E185DAE20C7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BCE9C-B07C-45BE-9379-4308050EE422}"/>
      </w:docPartPr>
      <w:docPartBody>
        <w:p w:rsidR="00C40F0E" w:rsidRDefault="001B62B3" w:rsidP="001B62B3">
          <w:pPr>
            <w:pStyle w:val="83C1E5621000431F96E185DAE20C77D62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Phone Number]</w:t>
          </w:r>
        </w:p>
      </w:docPartBody>
    </w:docPart>
    <w:docPart>
      <w:docPartPr>
        <w:name w:val="508778B760D14778AB38444EDEB59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8C901-8030-4D38-B026-F601F47691F1}"/>
      </w:docPartPr>
      <w:docPartBody>
        <w:p w:rsidR="00C40F0E" w:rsidRDefault="001B62B3" w:rsidP="001B62B3">
          <w:pPr>
            <w:pStyle w:val="508778B760D14778AB38444EDEB5933E2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Doctor’s Signature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73E251561CC147C6A04963DCB04E4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03D01-904B-4174-A836-388F30DE3DF0}"/>
      </w:docPartPr>
      <w:docPartBody>
        <w:p w:rsidR="00C40F0E" w:rsidRDefault="001B62B3" w:rsidP="001B62B3">
          <w:pPr>
            <w:pStyle w:val="73E251561CC147C6A04963DCB04E44331"/>
          </w:pP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te]</w:t>
          </w:r>
        </w:p>
      </w:docPartBody>
    </w:docPart>
    <w:docPart>
      <w:docPartPr>
        <w:name w:val="DFB41BB9CDF04F8F96EE34A4F5BAD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9826D-2A1E-40EF-8AFF-66E3A4BCBFC7}"/>
      </w:docPartPr>
      <w:docPartBody>
        <w:p w:rsidR="00C40F0E" w:rsidRDefault="001B62B3" w:rsidP="001B62B3">
          <w:pPr>
            <w:pStyle w:val="DFB41BB9CDF04F8F96EE34A4F5BADB131"/>
          </w:pP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te]</w:t>
          </w:r>
        </w:p>
      </w:docPartBody>
    </w:docPart>
    <w:docPart>
      <w:docPartPr>
        <w:name w:val="3246624F3293425F9A7F0DADB931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CAF8F-4DFD-4BFB-A691-22F1C9C72C60}"/>
      </w:docPartPr>
      <w:docPartBody>
        <w:p w:rsidR="00C40F0E" w:rsidRDefault="001B62B3" w:rsidP="001B62B3">
          <w:pPr>
            <w:pStyle w:val="3246624F3293425F9A7F0DADB9315739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71DE0250861940AFA9424D095D0F8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468BA-D3F2-4341-B587-5ADD4CC1D9FD}"/>
      </w:docPartPr>
      <w:docPartBody>
        <w:p w:rsidR="00C40F0E" w:rsidRDefault="001B62B3" w:rsidP="001B62B3">
          <w:pPr>
            <w:pStyle w:val="71DE0250861940AFA9424D095D0F8738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7DC39A756A8E4CF1B19A0528823E4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870A4-5054-437D-AB11-7F7F79F0260C}"/>
      </w:docPartPr>
      <w:docPartBody>
        <w:p w:rsidR="00C40F0E" w:rsidRDefault="001B62B3" w:rsidP="001B62B3">
          <w:pPr>
            <w:pStyle w:val="7DC39A756A8E4CF1B19A0528823E4C11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school/work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7B92BB4F4A2942DBA00AF1CB9386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A775-BCC7-47E9-BD0E-A9EF79D35285}"/>
      </w:docPartPr>
      <w:docPartBody>
        <w:p w:rsidR="00C40F0E" w:rsidRDefault="001B62B3" w:rsidP="001B62B3">
          <w:pPr>
            <w:pStyle w:val="7B92BB4F4A2942DBA00AF1CB93868FA1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F16E44F92FE24241B7921B0CB9B65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C2EED-1206-41D8-9872-6A2FF8A95769}"/>
      </w:docPartPr>
      <w:docPartBody>
        <w:p w:rsidR="00C40F0E" w:rsidRDefault="001B62B3" w:rsidP="001B62B3">
          <w:pPr>
            <w:pStyle w:val="F16E44F92FE24241B7921B0CB9B65621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school/work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E3D854051B4146D6976019BE90ED9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B8258-1CD2-4215-804B-00C79DADDF61}"/>
      </w:docPartPr>
      <w:docPartBody>
        <w:p w:rsidR="00C40F0E" w:rsidRDefault="001B62B3" w:rsidP="001B62B3">
          <w:pPr>
            <w:pStyle w:val="E3D854051B4146D6976019BE90ED990F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ccommodation/Restriction #01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98977EC47A464059A5CDAD9130500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8E7D-B06E-4A4B-9E1C-BE1C6C5EA462}"/>
      </w:docPartPr>
      <w:docPartBody>
        <w:p w:rsidR="00C40F0E" w:rsidRDefault="001B62B3" w:rsidP="001B62B3">
          <w:pPr>
            <w:pStyle w:val="98977EC47A464059A5CDAD91305005E8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ccommodation/Restriction #02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4F777E9D68604D37AC0BE3F20C167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CE4BD-A49F-40B0-A9A6-5258B1CA5284}"/>
      </w:docPartPr>
      <w:docPartBody>
        <w:p w:rsidR="00C40F0E" w:rsidRDefault="001B62B3" w:rsidP="001B62B3">
          <w:pPr>
            <w:pStyle w:val="4F777E9D68604D37AC0BE3F20C1673DC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ccommodation/Restriction #03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594A61937AC74A46B7C186DDD23CD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E8DE3-B1E1-4E3F-9D81-497344183E14}"/>
      </w:docPartPr>
      <w:docPartBody>
        <w:p w:rsidR="00C40F0E" w:rsidRDefault="001B62B3" w:rsidP="001B62B3">
          <w:pPr>
            <w:pStyle w:val="594A61937AC74A46B7C186DDD23CDB74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number of days/weeks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]</w:t>
          </w:r>
        </w:p>
      </w:docPartBody>
    </w:docPart>
    <w:docPart>
      <w:docPartPr>
        <w:name w:val="3170CCA770634541BC89A6580BB26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1EA1B-106E-4657-BA20-F56A0D9AA150}"/>
      </w:docPartPr>
      <w:docPartBody>
        <w:p w:rsidR="00C40F0E" w:rsidRDefault="001B62B3" w:rsidP="001B62B3">
          <w:pPr>
            <w:pStyle w:val="3170CCA770634541BC89A6580BB26C1E1"/>
          </w:pP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d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ate]</w:t>
          </w:r>
        </w:p>
      </w:docPartBody>
    </w:docPart>
    <w:docPart>
      <w:docPartPr>
        <w:name w:val="0BEAEC1EC7864AD2B7CA8B6B75DB1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6870E-75F0-4E8F-97DD-5BDD2CB5790D}"/>
      </w:docPartPr>
      <w:docPartBody>
        <w:p w:rsidR="00C40F0E" w:rsidRDefault="001B62B3" w:rsidP="001B62B3">
          <w:pPr>
            <w:pStyle w:val="0BEAEC1EC7864AD2B7CA8B6B75DB1450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E8FD38ED5CF34757B69860A69D594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9493D-56DD-4B59-A3E6-57B8F6909BAB}"/>
      </w:docPartPr>
      <w:docPartBody>
        <w:p w:rsidR="00C40F0E" w:rsidRDefault="001B62B3" w:rsidP="001B62B3">
          <w:pPr>
            <w:pStyle w:val="E8FD38ED5CF34757B69860A69D594A73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8E7293D4ADAC4365AE7838E6D4A9A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C9B1A-36D0-492B-97DC-7E6379154139}"/>
      </w:docPartPr>
      <w:docPartBody>
        <w:p w:rsidR="00C40F0E" w:rsidRDefault="001B62B3" w:rsidP="001B62B3">
          <w:pPr>
            <w:pStyle w:val="8E7293D4ADAC4365AE7838E6D4A9AA00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  <w:docPart>
      <w:docPartPr>
        <w:name w:val="78684B1B9D0249DFA35A91D21B215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A0A0A-6F01-4121-B104-BD2FFB10512F}"/>
      </w:docPartPr>
      <w:docPartBody>
        <w:p w:rsidR="00C40F0E" w:rsidRDefault="001B62B3" w:rsidP="001B62B3">
          <w:pPr>
            <w:pStyle w:val="78684B1B9D0249DFA35A91D21B215AC51"/>
          </w:pP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[</w:t>
          </w:r>
          <w:r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Patient</w:t>
          </w:r>
          <w:r w:rsidRPr="00DD62B7">
            <w:rPr>
              <w:rFonts w:ascii="Calibri" w:hAnsi="Calibri" w:cs="Calibri"/>
              <w:bCs/>
              <w:color w:val="000000" w:themeColor="text1"/>
              <w:sz w:val="24"/>
              <w:szCs w:val="24"/>
              <w:shd w:val="clear" w:color="auto" w:fill="CAEDFB" w:themeFill="accent4" w:themeFillTint="33"/>
            </w:rPr>
            <w:t>’s Full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341F"/>
    <w:rsid w:val="001746DC"/>
    <w:rsid w:val="001B62B3"/>
    <w:rsid w:val="003D0889"/>
    <w:rsid w:val="00561C18"/>
    <w:rsid w:val="00680C56"/>
    <w:rsid w:val="008360EA"/>
    <w:rsid w:val="008673EE"/>
    <w:rsid w:val="008D3FA4"/>
    <w:rsid w:val="00903EE1"/>
    <w:rsid w:val="009621F1"/>
    <w:rsid w:val="0098341F"/>
    <w:rsid w:val="00A37D84"/>
    <w:rsid w:val="00A55810"/>
    <w:rsid w:val="00A76E51"/>
    <w:rsid w:val="00C40F0E"/>
    <w:rsid w:val="00D63141"/>
    <w:rsid w:val="00DF6FFC"/>
    <w:rsid w:val="00EF1FAB"/>
    <w:rsid w:val="00F6044D"/>
    <w:rsid w:val="00F60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2B3"/>
    <w:rPr>
      <w:color w:val="808080"/>
    </w:rPr>
  </w:style>
  <w:style w:type="paragraph" w:customStyle="1" w:styleId="D993C3BE9D0A4B82A8935D4E8D29ED477">
    <w:name w:val="D993C3BE9D0A4B82A8935D4E8D29ED477"/>
    <w:rsid w:val="001B62B3"/>
    <w:rPr>
      <w:rFonts w:eastAsiaTheme="minorHAnsi"/>
      <w:lang w:eastAsia="en-US"/>
    </w:rPr>
  </w:style>
  <w:style w:type="paragraph" w:customStyle="1" w:styleId="1A9D617A34FB4A67BCB6EB098D2930AE2">
    <w:name w:val="1A9D617A34FB4A67BCB6EB098D2930AE2"/>
    <w:rsid w:val="001B62B3"/>
    <w:rPr>
      <w:rFonts w:eastAsiaTheme="minorHAnsi"/>
      <w:lang w:eastAsia="en-US"/>
    </w:rPr>
  </w:style>
  <w:style w:type="paragraph" w:customStyle="1" w:styleId="FA0EDF3C74D447ABBB0B26B4EF6FF9957">
    <w:name w:val="FA0EDF3C74D447ABBB0B26B4EF6FF9957"/>
    <w:rsid w:val="001B62B3"/>
    <w:rPr>
      <w:rFonts w:eastAsiaTheme="minorHAnsi"/>
      <w:lang w:eastAsia="en-US"/>
    </w:rPr>
  </w:style>
  <w:style w:type="paragraph" w:customStyle="1" w:styleId="17B94B6393534BF7B8E4E3DC4B29AF6A7">
    <w:name w:val="17B94B6393534BF7B8E4E3DC4B29AF6A7"/>
    <w:rsid w:val="001B62B3"/>
    <w:rPr>
      <w:rFonts w:eastAsiaTheme="minorHAnsi"/>
      <w:lang w:eastAsia="en-US"/>
    </w:rPr>
  </w:style>
  <w:style w:type="paragraph" w:customStyle="1" w:styleId="83C1E5621000431F96E185DAE20C77D62">
    <w:name w:val="83C1E5621000431F96E185DAE20C77D62"/>
    <w:rsid w:val="001B62B3"/>
    <w:rPr>
      <w:rFonts w:eastAsiaTheme="minorHAnsi"/>
      <w:lang w:eastAsia="en-US"/>
    </w:rPr>
  </w:style>
  <w:style w:type="paragraph" w:customStyle="1" w:styleId="A3B0B210A7C64BC5B723BC12D3DA88A37">
    <w:name w:val="A3B0B210A7C64BC5B723BC12D3DA88A37"/>
    <w:rsid w:val="001B62B3"/>
    <w:rPr>
      <w:rFonts w:eastAsiaTheme="minorHAnsi"/>
      <w:lang w:eastAsia="en-US"/>
    </w:rPr>
  </w:style>
  <w:style w:type="paragraph" w:customStyle="1" w:styleId="FC7D66B02FF1422B97C909C6A0AC4E467">
    <w:name w:val="FC7D66B02FF1422B97C909C6A0AC4E467"/>
    <w:rsid w:val="001B62B3"/>
    <w:rPr>
      <w:rFonts w:eastAsiaTheme="minorHAnsi"/>
      <w:lang w:eastAsia="en-US"/>
    </w:rPr>
  </w:style>
  <w:style w:type="paragraph" w:customStyle="1" w:styleId="12D0E2A4A2404A57B30EA0AC6CE812007">
    <w:name w:val="12D0E2A4A2404A57B30EA0AC6CE812007"/>
    <w:rsid w:val="001B62B3"/>
    <w:rPr>
      <w:rFonts w:eastAsiaTheme="minorHAnsi"/>
      <w:lang w:eastAsia="en-US"/>
    </w:rPr>
  </w:style>
  <w:style w:type="paragraph" w:customStyle="1" w:styleId="1D4BD99BA2574947BB428F41E15222147">
    <w:name w:val="1D4BD99BA2574947BB428F41E15222147"/>
    <w:rsid w:val="001B62B3"/>
    <w:rPr>
      <w:rFonts w:eastAsiaTheme="minorHAnsi"/>
      <w:lang w:eastAsia="en-US"/>
    </w:rPr>
  </w:style>
  <w:style w:type="paragraph" w:customStyle="1" w:styleId="72209A4F57A147A5A35D804CC27C26237">
    <w:name w:val="72209A4F57A147A5A35D804CC27C26237"/>
    <w:rsid w:val="001B62B3"/>
    <w:rPr>
      <w:rFonts w:eastAsiaTheme="minorHAnsi"/>
      <w:lang w:eastAsia="en-US"/>
    </w:rPr>
  </w:style>
  <w:style w:type="paragraph" w:customStyle="1" w:styleId="E9502C2397884FB0A1BE7BB84FF97F6F7">
    <w:name w:val="E9502C2397884FB0A1BE7BB84FF97F6F7"/>
    <w:rsid w:val="001B62B3"/>
    <w:rPr>
      <w:rFonts w:eastAsiaTheme="minorHAnsi"/>
      <w:lang w:eastAsia="en-US"/>
    </w:rPr>
  </w:style>
  <w:style w:type="paragraph" w:customStyle="1" w:styleId="3844464FEA164DF8B95171E546AE44C27">
    <w:name w:val="3844464FEA164DF8B95171E546AE44C27"/>
    <w:rsid w:val="001B62B3"/>
    <w:rPr>
      <w:rFonts w:eastAsiaTheme="minorHAnsi"/>
      <w:lang w:eastAsia="en-US"/>
    </w:rPr>
  </w:style>
  <w:style w:type="paragraph" w:customStyle="1" w:styleId="63252488F6464839BDE1F549E4C1300C5">
    <w:name w:val="63252488F6464839BDE1F549E4C1300C5"/>
    <w:rsid w:val="001B62B3"/>
    <w:rPr>
      <w:rFonts w:eastAsiaTheme="minorHAnsi"/>
      <w:lang w:eastAsia="en-US"/>
    </w:rPr>
  </w:style>
  <w:style w:type="paragraph" w:customStyle="1" w:styleId="57963D29711048CB8F9D707B917DF7697">
    <w:name w:val="57963D29711048CB8F9D707B917DF7697"/>
    <w:rsid w:val="001B62B3"/>
    <w:rPr>
      <w:rFonts w:eastAsiaTheme="minorHAnsi"/>
      <w:lang w:eastAsia="en-US"/>
    </w:rPr>
  </w:style>
  <w:style w:type="paragraph" w:customStyle="1" w:styleId="3246624F3293425F9A7F0DADB93157391">
    <w:name w:val="3246624F3293425F9A7F0DADB93157391"/>
    <w:rsid w:val="001B62B3"/>
    <w:rPr>
      <w:rFonts w:eastAsiaTheme="minorHAnsi"/>
      <w:lang w:eastAsia="en-US"/>
    </w:rPr>
  </w:style>
  <w:style w:type="paragraph" w:customStyle="1" w:styleId="73E251561CC147C6A04963DCB04E44331">
    <w:name w:val="73E251561CC147C6A04963DCB04E44331"/>
    <w:rsid w:val="001B62B3"/>
    <w:rPr>
      <w:rFonts w:eastAsiaTheme="minorHAnsi"/>
      <w:lang w:eastAsia="en-US"/>
    </w:rPr>
  </w:style>
  <w:style w:type="paragraph" w:customStyle="1" w:styleId="DFB41BB9CDF04F8F96EE34A4F5BADB131">
    <w:name w:val="DFB41BB9CDF04F8F96EE34A4F5BADB131"/>
    <w:rsid w:val="001B62B3"/>
    <w:rPr>
      <w:rFonts w:eastAsiaTheme="minorHAnsi"/>
      <w:lang w:eastAsia="en-US"/>
    </w:rPr>
  </w:style>
  <w:style w:type="paragraph" w:customStyle="1" w:styleId="71DE0250861940AFA9424D095D0F87381">
    <w:name w:val="71DE0250861940AFA9424D095D0F87381"/>
    <w:rsid w:val="001B62B3"/>
    <w:rPr>
      <w:rFonts w:eastAsiaTheme="minorHAnsi"/>
      <w:lang w:eastAsia="en-US"/>
    </w:rPr>
  </w:style>
  <w:style w:type="paragraph" w:customStyle="1" w:styleId="7DC39A756A8E4CF1B19A0528823E4C111">
    <w:name w:val="7DC39A756A8E4CF1B19A0528823E4C111"/>
    <w:rsid w:val="001B62B3"/>
    <w:rPr>
      <w:rFonts w:eastAsiaTheme="minorHAnsi"/>
      <w:lang w:eastAsia="en-US"/>
    </w:rPr>
  </w:style>
  <w:style w:type="paragraph" w:customStyle="1" w:styleId="7B92BB4F4A2942DBA00AF1CB93868FA11">
    <w:name w:val="7B92BB4F4A2942DBA00AF1CB93868FA11"/>
    <w:rsid w:val="001B62B3"/>
    <w:rPr>
      <w:rFonts w:eastAsiaTheme="minorHAnsi"/>
      <w:lang w:eastAsia="en-US"/>
    </w:rPr>
  </w:style>
  <w:style w:type="paragraph" w:customStyle="1" w:styleId="F16E44F92FE24241B7921B0CB9B656211">
    <w:name w:val="F16E44F92FE24241B7921B0CB9B656211"/>
    <w:rsid w:val="001B62B3"/>
    <w:rPr>
      <w:rFonts w:eastAsiaTheme="minorHAnsi"/>
      <w:lang w:eastAsia="en-US"/>
    </w:rPr>
  </w:style>
  <w:style w:type="paragraph" w:customStyle="1" w:styleId="E3D854051B4146D6976019BE90ED990F1">
    <w:name w:val="E3D854051B4146D6976019BE90ED990F1"/>
    <w:rsid w:val="001B62B3"/>
    <w:pPr>
      <w:ind w:left="720"/>
      <w:contextualSpacing/>
    </w:pPr>
    <w:rPr>
      <w:rFonts w:eastAsiaTheme="minorHAnsi"/>
      <w:lang w:eastAsia="en-US"/>
    </w:rPr>
  </w:style>
  <w:style w:type="paragraph" w:customStyle="1" w:styleId="98977EC47A464059A5CDAD91305005E81">
    <w:name w:val="98977EC47A464059A5CDAD91305005E81"/>
    <w:rsid w:val="001B62B3"/>
    <w:pPr>
      <w:ind w:left="720"/>
      <w:contextualSpacing/>
    </w:pPr>
    <w:rPr>
      <w:rFonts w:eastAsiaTheme="minorHAnsi"/>
      <w:lang w:eastAsia="en-US"/>
    </w:rPr>
  </w:style>
  <w:style w:type="paragraph" w:customStyle="1" w:styleId="4F777E9D68604D37AC0BE3F20C1673DC1">
    <w:name w:val="4F777E9D68604D37AC0BE3F20C1673DC1"/>
    <w:rsid w:val="001B62B3"/>
    <w:pPr>
      <w:ind w:left="720"/>
      <w:contextualSpacing/>
    </w:pPr>
    <w:rPr>
      <w:rFonts w:eastAsiaTheme="minorHAnsi"/>
      <w:lang w:eastAsia="en-US"/>
    </w:rPr>
  </w:style>
  <w:style w:type="paragraph" w:customStyle="1" w:styleId="594A61937AC74A46B7C186DDD23CDB741">
    <w:name w:val="594A61937AC74A46B7C186DDD23CDB741"/>
    <w:rsid w:val="001B62B3"/>
    <w:rPr>
      <w:rFonts w:eastAsiaTheme="minorHAnsi"/>
      <w:lang w:eastAsia="en-US"/>
    </w:rPr>
  </w:style>
  <w:style w:type="paragraph" w:customStyle="1" w:styleId="3170CCA770634541BC89A6580BB26C1E1">
    <w:name w:val="3170CCA770634541BC89A6580BB26C1E1"/>
    <w:rsid w:val="001B62B3"/>
    <w:rPr>
      <w:rFonts w:eastAsiaTheme="minorHAnsi"/>
      <w:lang w:eastAsia="en-US"/>
    </w:rPr>
  </w:style>
  <w:style w:type="paragraph" w:customStyle="1" w:styleId="0BEAEC1EC7864AD2B7CA8B6B75DB14501">
    <w:name w:val="0BEAEC1EC7864AD2B7CA8B6B75DB14501"/>
    <w:rsid w:val="001B62B3"/>
    <w:rPr>
      <w:rFonts w:eastAsiaTheme="minorHAnsi"/>
      <w:lang w:eastAsia="en-US"/>
    </w:rPr>
  </w:style>
  <w:style w:type="paragraph" w:customStyle="1" w:styleId="E8FD38ED5CF34757B69860A69D594A731">
    <w:name w:val="E8FD38ED5CF34757B69860A69D594A731"/>
    <w:rsid w:val="001B62B3"/>
    <w:rPr>
      <w:rFonts w:eastAsiaTheme="minorHAnsi"/>
      <w:lang w:eastAsia="en-US"/>
    </w:rPr>
  </w:style>
  <w:style w:type="paragraph" w:customStyle="1" w:styleId="8E7293D4ADAC4365AE7838E6D4A9AA001">
    <w:name w:val="8E7293D4ADAC4365AE7838E6D4A9AA001"/>
    <w:rsid w:val="001B62B3"/>
    <w:rPr>
      <w:rFonts w:eastAsiaTheme="minorHAnsi"/>
      <w:lang w:eastAsia="en-US"/>
    </w:rPr>
  </w:style>
  <w:style w:type="paragraph" w:customStyle="1" w:styleId="78684B1B9D0249DFA35A91D21B215AC51">
    <w:name w:val="78684B1B9D0249DFA35A91D21B215AC51"/>
    <w:rsid w:val="001B62B3"/>
    <w:rPr>
      <w:rFonts w:eastAsiaTheme="minorHAnsi"/>
      <w:lang w:eastAsia="en-US"/>
    </w:rPr>
  </w:style>
  <w:style w:type="paragraph" w:customStyle="1" w:styleId="D4701AEFDAC34337A0A4B1191CE4066D7">
    <w:name w:val="D4701AEFDAC34337A0A4B1191CE4066D7"/>
    <w:rsid w:val="001B62B3"/>
    <w:rPr>
      <w:rFonts w:eastAsiaTheme="minorHAnsi"/>
      <w:lang w:eastAsia="en-US"/>
    </w:rPr>
  </w:style>
  <w:style w:type="paragraph" w:customStyle="1" w:styleId="192292E12E8A49338DF0A65C990EB0147">
    <w:name w:val="192292E12E8A49338DF0A65C990EB0147"/>
    <w:rsid w:val="001B62B3"/>
    <w:rPr>
      <w:rFonts w:eastAsiaTheme="minorHAnsi"/>
      <w:lang w:eastAsia="en-US"/>
    </w:rPr>
  </w:style>
  <w:style w:type="paragraph" w:customStyle="1" w:styleId="508778B760D14778AB38444EDEB5933E2">
    <w:name w:val="508778B760D14778AB38444EDEB5933E2"/>
    <w:rsid w:val="001B62B3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A594A-10A7-4C2C-A067-2D054D0F1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Muhammad Khalid Farooq</cp:lastModifiedBy>
  <cp:revision>22</cp:revision>
  <cp:lastPrinted>2022-10-24T07:22:00Z</cp:lastPrinted>
  <dcterms:created xsi:type="dcterms:W3CDTF">2022-10-24T07:22:00Z</dcterms:created>
  <dcterms:modified xsi:type="dcterms:W3CDTF">2025-04-12T07:29:00Z</dcterms:modified>
</cp:coreProperties>
</file>